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i Gold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46 E Daley Ln Phoenix 8505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i.goldsmith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758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5/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 Goldsmit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